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CECA9C" w14:textId="431075EB" w:rsidR="00573F9F" w:rsidRPr="00AB4ECC" w:rsidRDefault="00190F52" w:rsidP="008E4A4B">
      <w:pPr>
        <w:rPr>
          <w:rFonts w:ascii="Century Gothic" w:hAnsi="Century Gothic" w:cs="Arial"/>
          <w:b/>
          <w:color w:val="001033"/>
          <w:sz w:val="48"/>
          <w:szCs w:val="48"/>
        </w:rPr>
      </w:pPr>
      <w:r w:rsidRPr="00573F9F">
        <w:rPr>
          <w:b/>
          <w:noProof/>
          <w:color w:val="001033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66933217" wp14:editId="7C91C7E5">
            <wp:simplePos x="0" y="0"/>
            <wp:positionH relativeFrom="column">
              <wp:posOffset>4959706</wp:posOffset>
            </wp:positionH>
            <wp:positionV relativeFrom="paragraph">
              <wp:posOffset>160934</wp:posOffset>
            </wp:positionV>
            <wp:extent cx="2026482" cy="403057"/>
            <wp:effectExtent l="0" t="0" r="0" b="0"/>
            <wp:wrapNone/>
            <wp:docPr id="67777328" name="Picture 67777328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77328" name="Picture 67777328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482" cy="4030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05A3">
        <w:rPr>
          <w:rFonts w:ascii="Century Gothic" w:hAnsi="Century Gothic"/>
          <w:b/>
          <w:color w:val="001033"/>
          <w:sz w:val="48"/>
        </w:rPr>
        <w:t xml:space="preserve">Modello semplice di budget </w:t>
      </w:r>
      <w:r w:rsidR="00AB4ECC" w:rsidRPr="00AB4ECC">
        <w:rPr>
          <w:rFonts w:ascii="Century Gothic" w:hAnsi="Century Gothic"/>
          <w:b/>
          <w:color w:val="001033"/>
          <w:sz w:val="48"/>
          <w:szCs w:val="48"/>
        </w:rPr>
        <w:br/>
      </w:r>
      <w:r w:rsidR="001205A3">
        <w:rPr>
          <w:rFonts w:ascii="Century Gothic" w:hAnsi="Century Gothic"/>
          <w:b/>
          <w:color w:val="001033"/>
          <w:sz w:val="48"/>
        </w:rPr>
        <w:t>per edilizia domestica</w:t>
      </w:r>
    </w:p>
    <w:p w14:paraId="7D8FC179" w14:textId="54EC0C2F" w:rsidR="005B384F" w:rsidRPr="00AB4ECC" w:rsidRDefault="005B384F" w:rsidP="008E4A4B">
      <w:pPr>
        <w:rPr>
          <w:rFonts w:ascii="Century Gothic" w:hAnsi="Century Gothic" w:cs="Arial"/>
          <w:b/>
          <w:color w:val="001033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4355"/>
        <w:gridCol w:w="1005"/>
        <w:gridCol w:w="400"/>
        <w:gridCol w:w="3580"/>
        <w:gridCol w:w="1780"/>
      </w:tblGrid>
      <w:tr w:rsidR="00AB4ECC" w:rsidRPr="00AB4ECC" w14:paraId="2394B2B2" w14:textId="77777777" w:rsidTr="00AB4ECC">
        <w:trPr>
          <w:trHeight w:val="360"/>
        </w:trPr>
        <w:tc>
          <w:tcPr>
            <w:tcW w:w="536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7D16206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Nome del lavoro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64BC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1E750FF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Nome del referen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1B122A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ata appuntamento</w:t>
            </w:r>
          </w:p>
        </w:tc>
      </w:tr>
      <w:tr w:rsidR="00AB4ECC" w:rsidRPr="00AB4ECC" w14:paraId="6DC2F6A8" w14:textId="77777777" w:rsidTr="00AB4ECC">
        <w:trPr>
          <w:trHeight w:val="700"/>
        </w:trPr>
        <w:tc>
          <w:tcPr>
            <w:tcW w:w="536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981D8D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5741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CA38D2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F2B2D3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 </w:t>
            </w:r>
          </w:p>
        </w:tc>
      </w:tr>
      <w:tr w:rsidR="00AB4ECC" w:rsidRPr="00AB4ECC" w14:paraId="37DF417B" w14:textId="77777777" w:rsidTr="00AB4ECC">
        <w:trPr>
          <w:trHeight w:val="360"/>
        </w:trPr>
        <w:tc>
          <w:tcPr>
            <w:tcW w:w="536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7D7919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ede di lavoro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ADD7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68F164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lefono/e-mail di lavor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014C76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Orario appuntamento</w:t>
            </w:r>
          </w:p>
        </w:tc>
      </w:tr>
      <w:tr w:rsidR="00AB4ECC" w:rsidRPr="00AB4ECC" w14:paraId="775038B7" w14:textId="77777777" w:rsidTr="00AB4ECC">
        <w:trPr>
          <w:trHeight w:val="700"/>
        </w:trPr>
        <w:tc>
          <w:tcPr>
            <w:tcW w:w="536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DFD3C5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D600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DDA8FF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FA92729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 </w:t>
            </w:r>
          </w:p>
        </w:tc>
      </w:tr>
      <w:tr w:rsidR="00AB4ECC" w:rsidRPr="00AB4ECC" w14:paraId="28B3A93C" w14:textId="77777777" w:rsidTr="0015620D">
        <w:trPr>
          <w:trHeight w:val="144"/>
        </w:trPr>
        <w:tc>
          <w:tcPr>
            <w:tcW w:w="4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C91A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D7C4" w14:textId="77777777" w:rsidR="00AB4ECC" w:rsidRPr="00AB4ECC" w:rsidRDefault="00AB4ECC" w:rsidP="00AB4ECC">
            <w:pPr>
              <w:ind w:firstLineChars="100" w:firstLine="100"/>
              <w:rPr>
                <w:rFonts w:ascii="Century Gothic" w:hAnsi="Century Gothic"/>
                <w:sz w:val="10"/>
                <w:szCs w:val="1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5492" w14:textId="77777777" w:rsidR="00AB4ECC" w:rsidRPr="00AB4ECC" w:rsidRDefault="00AB4ECC" w:rsidP="00AB4ECC">
            <w:pPr>
              <w:rPr>
                <w:rFonts w:ascii="Century Gothic" w:hAnsi="Century Gothic"/>
                <w:sz w:val="10"/>
                <w:szCs w:val="10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1AC4" w14:textId="77777777" w:rsidR="00AB4ECC" w:rsidRPr="00AB4ECC" w:rsidRDefault="00AB4ECC" w:rsidP="00AB4ECC">
            <w:pPr>
              <w:rPr>
                <w:rFonts w:ascii="Century Gothic" w:hAnsi="Century Gothic"/>
                <w:sz w:val="10"/>
                <w:szCs w:val="1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8DBE" w14:textId="77777777" w:rsidR="00AB4ECC" w:rsidRPr="00AB4ECC" w:rsidRDefault="00AB4ECC" w:rsidP="00AB4ECC">
            <w:pPr>
              <w:ind w:firstLineChars="100" w:firstLine="100"/>
              <w:rPr>
                <w:rFonts w:ascii="Century Gothic" w:hAnsi="Century Gothic"/>
                <w:sz w:val="10"/>
                <w:szCs w:val="10"/>
              </w:rPr>
            </w:pPr>
          </w:p>
        </w:tc>
      </w:tr>
      <w:tr w:rsidR="00AB4ECC" w:rsidRPr="00AB4ECC" w14:paraId="44967D60" w14:textId="77777777" w:rsidTr="00AB4ECC">
        <w:trPr>
          <w:trHeight w:val="360"/>
        </w:trPr>
        <w:tc>
          <w:tcPr>
            <w:tcW w:w="4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3C44" w14:textId="77777777" w:rsidR="00AB4ECC" w:rsidRPr="00AB4ECC" w:rsidRDefault="00AB4ECC" w:rsidP="00AB4EC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4AB88" w14:textId="77777777" w:rsidR="00AB4ECC" w:rsidRPr="00AB4ECC" w:rsidRDefault="00AB4ECC" w:rsidP="00AB4ECC">
            <w:pPr>
              <w:ind w:firstLineChars="100" w:firstLine="20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56E67" w14:textId="77777777" w:rsidR="00AB4ECC" w:rsidRPr="00AB4ECC" w:rsidRDefault="00AB4ECC" w:rsidP="00AB4EC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609931C5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FFFFFF"/>
              </w:rPr>
            </w:pPr>
            <w:r>
              <w:rPr>
                <w:rFonts w:ascii="Century Gothic" w:hAnsi="Century Gothic"/>
                <w:color w:val="FFFFFF"/>
                <w:sz w:val="22"/>
              </w:rPr>
              <w:t>Totale stimato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2FED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FFFFFF"/>
              </w:rPr>
            </w:pPr>
          </w:p>
        </w:tc>
      </w:tr>
      <w:tr w:rsidR="00AB4ECC" w:rsidRPr="00AB4ECC" w14:paraId="1ED1EC3B" w14:textId="77777777" w:rsidTr="00AB4ECC">
        <w:trPr>
          <w:trHeight w:val="700"/>
        </w:trPr>
        <w:tc>
          <w:tcPr>
            <w:tcW w:w="4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A377" w14:textId="77777777" w:rsidR="00AB4ECC" w:rsidRPr="00AB4ECC" w:rsidRDefault="00AB4ECC" w:rsidP="00AB4EC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F308" w14:textId="77777777" w:rsidR="00AB4ECC" w:rsidRPr="00AB4ECC" w:rsidRDefault="00AB4ECC" w:rsidP="00AB4ECC">
            <w:pPr>
              <w:ind w:firstLineChars="100" w:firstLine="20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5BD7" w14:textId="77777777" w:rsidR="00AB4ECC" w:rsidRPr="00AB4ECC" w:rsidRDefault="00AB4ECC" w:rsidP="00AB4EC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0C2F0A18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000000"/>
                <w:sz w:val="26"/>
                <w:szCs w:val="26"/>
              </w:rPr>
            </w:pPr>
            <w:r>
              <w:rPr>
                <w:rFonts w:ascii="Century Gothic" w:hAnsi="Century Gothic"/>
                <w:color w:val="000000"/>
                <w:sz w:val="26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2FD09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000000"/>
                <w:sz w:val="26"/>
                <w:szCs w:val="26"/>
              </w:rPr>
            </w:pPr>
          </w:p>
        </w:tc>
      </w:tr>
    </w:tbl>
    <w:p w14:paraId="394297FB" w14:textId="77777777" w:rsidR="00AB4ECC" w:rsidRPr="00AB4ECC" w:rsidRDefault="00AB4ECC" w:rsidP="00281ABE">
      <w:pPr>
        <w:rPr>
          <w:rFonts w:ascii="Century Gothic" w:hAnsi="Century Gothic"/>
          <w:szCs w:val="20"/>
        </w:rPr>
      </w:pPr>
      <w:bookmarkStart w:id="0" w:name="_Hlk536359931"/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AB4ECC" w14:paraId="68AF9096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63D2E023" w14:textId="77777777" w:rsidR="00AB4ECC" w:rsidRPr="00AB4ECC" w:rsidRDefault="00AB4ECC" w:rsidP="00AB4ECC">
            <w:pPr>
              <w:rPr>
                <w:rFonts w:ascii="Century Gothic" w:hAnsi="Century Gothic" w:cs="Calibri"/>
                <w:color w:val="FFFFFF"/>
                <w:sz w:val="22"/>
                <w:szCs w:val="22"/>
              </w:rPr>
            </w:pPr>
            <w:r>
              <w:rPr>
                <w:rFonts w:ascii="Century Gothic" w:hAnsi="Century Gothic"/>
                <w:color w:val="FFFFFF"/>
                <w:sz w:val="22"/>
              </w:rPr>
              <w:t>Attività/elemento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2BED8EE2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FFFFFF"/>
                <w:sz w:val="22"/>
                <w:szCs w:val="22"/>
              </w:rPr>
            </w:pPr>
            <w:r>
              <w:rPr>
                <w:rFonts w:ascii="Century Gothic" w:hAnsi="Century Gothic"/>
                <w:color w:val="FFFFFF"/>
                <w:sz w:val="22"/>
              </w:rPr>
              <w:t xml:space="preserve"> Totale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4AB8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FFFFFF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3B324DC9" w14:textId="77777777" w:rsidR="00AB4ECC" w:rsidRPr="00AB4ECC" w:rsidRDefault="00AB4ECC" w:rsidP="00AB4ECC">
            <w:pPr>
              <w:rPr>
                <w:rFonts w:ascii="Century Gothic" w:hAnsi="Century Gothic" w:cs="Calibri"/>
                <w:color w:val="FFFFFF"/>
                <w:sz w:val="22"/>
                <w:szCs w:val="22"/>
              </w:rPr>
            </w:pPr>
            <w:r>
              <w:rPr>
                <w:rFonts w:ascii="Century Gothic" w:hAnsi="Century Gothic"/>
                <w:color w:val="FFFFFF"/>
                <w:sz w:val="22"/>
              </w:rPr>
              <w:t>Attività/elemento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13DEE2CD" w14:textId="77777777" w:rsidR="00AB4ECC" w:rsidRPr="00AB4ECC" w:rsidRDefault="00AB4ECC" w:rsidP="00AB4ECC">
            <w:pPr>
              <w:jc w:val="center"/>
              <w:rPr>
                <w:rFonts w:ascii="Century Gothic" w:hAnsi="Century Gothic" w:cs="Calibri"/>
                <w:color w:val="FFFFFF"/>
                <w:sz w:val="22"/>
                <w:szCs w:val="22"/>
              </w:rPr>
            </w:pPr>
            <w:r>
              <w:rPr>
                <w:rFonts w:ascii="Century Gothic" w:hAnsi="Century Gothic"/>
                <w:color w:val="FFFFFF"/>
                <w:sz w:val="22"/>
              </w:rPr>
              <w:t xml:space="preserve"> Totale </w:t>
            </w:r>
          </w:p>
        </w:tc>
      </w:tr>
      <w:tr w:rsidR="00AB4ECC" w:rsidRPr="00AB4ECC" w14:paraId="5F1AF6B0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24ABA96" w14:textId="77777777" w:rsidR="00AB4ECC" w:rsidRPr="00AB4ECC" w:rsidRDefault="00AB4ECC" w:rsidP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CUCIN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77E4DC23" w14:textId="310F3307" w:rsidR="00AB4ECC" w:rsidRPr="00AB4ECC" w:rsidRDefault="00AB4ECC" w:rsidP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E2E24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39CE5A1" w14:textId="77777777" w:rsidR="00AB4ECC" w:rsidRPr="00AB4ECC" w:rsidRDefault="00AB4ECC" w:rsidP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SOGGIOR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522476E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AB4ECC" w14:paraId="0F9FC93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76B2D4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ccess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B73047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F5A6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B3C3D6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ccess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6CBD1D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582895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F822D7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sti a sedere aggiuntiv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D5D91B5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B37B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B1150BA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sti a sedere aggiuntiv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529749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646E14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DB7C77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ano aggiuntiv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429B00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2A8F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0AAECE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ano aggiuntiv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E0DC3F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061399E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E0EEA9A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aspruzz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4AFB19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D050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8376BEC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ettore Blu-Ra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3414ED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754883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04B3B3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mad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EA004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D5F98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490F26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D72934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917228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0FB1F30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CE879E2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8C046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1509EE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ino da caffè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A2ADAC2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055D6C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93D3DB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edi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335159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4A689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5C27D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emoli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7324C2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0FA80A9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81E7CBF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iani di lavor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A4720B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F4DA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391568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FF6F1D4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BAAFC0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AAFBA7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iastrelle decorativ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85035F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14DA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2FB1A9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BF584B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BA0BA2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947183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emoli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ED392EC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2388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37C9F0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ini da salo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B4AB222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5F8039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12A1D1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astovigli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D6B07B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4B8E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885D93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7ACC2E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6C6733A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AF5E1A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0B9CA8A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C15C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55CD39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AEF12D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FE212C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353B26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2B0488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9CC8A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08C324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32368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46FD49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EF6B5B5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9A5A5B0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22EF8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60DEBA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va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4D3826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F6DBE1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3B3C9C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90F666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99D10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1B724F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mpa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FD3883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7362305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21B97D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8D5E167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502F7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CBF6958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38FD82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6ED327AB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E57F8B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ritarifiu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5AB204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C17F9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E0811A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haise longu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C58D87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08D0748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5A5AABB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va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939915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4899A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7FFC405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ivane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A0FBCF2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570B42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3D02A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sol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25A2AA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E3191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07167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res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B3B36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7C81C59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5FCAE2A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9B261B1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A9460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CFAEEE2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ltrona reclinabi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AB1CEE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003AA5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85A6EB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icroon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614B6E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8E6F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3FF924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caffalatu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459221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360FD08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7ABC2B2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istemi organizzativ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3590BBE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45323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963AC2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iva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459048A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697699F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BF1C24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res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A74FCC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CF9DC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FA41F8" w14:textId="77777777" w:rsidR="00AB4ECC" w:rsidRPr="00AB4ECC" w:rsidRDefault="00AB4ECC" w:rsidP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ianto audi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C180CB" w14:textId="77777777" w:rsidR="00AB4ECC" w:rsidRPr="00AB4ECC" w:rsidRDefault="00AB4ECC" w:rsidP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4C835496" w14:textId="77777777" w:rsidR="00AB4ECC" w:rsidRPr="00AB4ECC" w:rsidRDefault="00AB4ECC" w:rsidP="00281ABE">
      <w:pPr>
        <w:rPr>
          <w:rFonts w:ascii="Century Gothic" w:hAnsi="Century Gothic"/>
          <w:szCs w:val="20"/>
        </w:rPr>
        <w:sectPr w:rsidR="00AB4ECC" w:rsidRPr="00AB4ECC" w:rsidSect="008A7F44">
          <w:headerReference w:type="default" r:id="rId10"/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AB4ECC" w14:paraId="4B02E9E4" w14:textId="77777777" w:rsidTr="001917CB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205A417A" w14:textId="77777777" w:rsidR="00AB4ECC" w:rsidRPr="00AB4ECC" w:rsidRDefault="00AB4ECC" w:rsidP="001917CB">
            <w:pPr>
              <w:rPr>
                <w:rFonts w:ascii="Century Gothic" w:hAnsi="Century Gothic" w:cs="Calibri"/>
                <w:color w:val="FFFFFF"/>
              </w:rPr>
            </w:pPr>
            <w:r>
              <w:rPr>
                <w:rFonts w:ascii="Century Gothic" w:hAnsi="Century Gothic"/>
                <w:color w:val="FFFFFF"/>
              </w:rPr>
              <w:lastRenderedPageBreak/>
              <w:t>Attività/elemento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15C98"/>
            <w:noWrap/>
            <w:vAlign w:val="center"/>
            <w:hideMark/>
          </w:tcPr>
          <w:p w14:paraId="418EB62B" w14:textId="77777777" w:rsidR="00AB4ECC" w:rsidRPr="00AB4ECC" w:rsidRDefault="00AB4ECC" w:rsidP="001917CB">
            <w:pPr>
              <w:jc w:val="center"/>
              <w:rPr>
                <w:rFonts w:ascii="Century Gothic" w:hAnsi="Century Gothic" w:cs="Calibri"/>
                <w:color w:val="FFFFFF"/>
              </w:rPr>
            </w:pPr>
            <w:r>
              <w:rPr>
                <w:rFonts w:ascii="Century Gothic" w:hAnsi="Century Gothic"/>
                <w:color w:val="FFFFFF"/>
              </w:rPr>
              <w:t xml:space="preserve"> Totale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F6917" w14:textId="77777777" w:rsidR="00AB4ECC" w:rsidRPr="00AB4ECC" w:rsidRDefault="00AB4ECC" w:rsidP="001917CB">
            <w:pPr>
              <w:jc w:val="center"/>
              <w:rPr>
                <w:rFonts w:ascii="Century Gothic" w:hAnsi="Century Gothic" w:cs="Calibri"/>
                <w:color w:val="FFFFFF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6D9F462F" w14:textId="77777777" w:rsidR="00AB4ECC" w:rsidRPr="00AB4ECC" w:rsidRDefault="00AB4ECC" w:rsidP="001917CB">
            <w:pPr>
              <w:rPr>
                <w:rFonts w:ascii="Century Gothic" w:hAnsi="Century Gothic" w:cs="Calibri"/>
                <w:color w:val="FFFFFF"/>
              </w:rPr>
            </w:pPr>
            <w:r>
              <w:rPr>
                <w:rFonts w:ascii="Century Gothic" w:hAnsi="Century Gothic"/>
                <w:color w:val="FFFFFF"/>
              </w:rPr>
              <w:t>Attività/elemento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47474"/>
            <w:noWrap/>
            <w:vAlign w:val="center"/>
            <w:hideMark/>
          </w:tcPr>
          <w:p w14:paraId="12546712" w14:textId="77777777" w:rsidR="00AB4ECC" w:rsidRPr="00AB4ECC" w:rsidRDefault="00AB4ECC" w:rsidP="001917CB">
            <w:pPr>
              <w:jc w:val="center"/>
              <w:rPr>
                <w:rFonts w:ascii="Century Gothic" w:hAnsi="Century Gothic" w:cs="Calibri"/>
                <w:color w:val="FFFFFF"/>
              </w:rPr>
            </w:pPr>
            <w:r>
              <w:rPr>
                <w:rFonts w:ascii="Century Gothic" w:hAnsi="Century Gothic"/>
                <w:color w:val="FFFFFF"/>
              </w:rPr>
              <w:t xml:space="preserve"> Totale </w:t>
            </w:r>
          </w:p>
        </w:tc>
      </w:tr>
      <w:tr w:rsidR="00AB4ECC" w:rsidRPr="00AB4ECC" w14:paraId="2EE9E4E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49D3AD30" w14:textId="21E6F5E4" w:rsidR="00AB4ECC" w:rsidRPr="00AB4ECC" w:rsidRDefault="00AB4ECC" w:rsidP="001917CB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CUCINA</w:t>
            </w:r>
            <w:r w:rsidRPr="00AB4ECC">
              <w:rPr>
                <w:rFonts w:ascii="Century Gothic" w:hAnsi="Century Gothic"/>
                <w:i/>
                <w:iCs/>
                <w:color w:val="000000"/>
                <w:sz w:val="20"/>
                <w:szCs w:val="20"/>
              </w:rPr>
              <w:t xml:space="preserve"> continua</w:t>
            </w:r>
            <w:r>
              <w:rPr>
                <w:rFonts w:ascii="Century Gothic" w:hAnsi="Century Gothic"/>
                <w:b/>
                <w:color w:val="000000"/>
                <w:sz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58A7F0B7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73FF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AD0DD79" w14:textId="1768B5F4" w:rsidR="00AB4ECC" w:rsidRPr="00AB4ECC" w:rsidRDefault="00AB4ECC" w:rsidP="001917CB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SOGGIORNO</w:t>
            </w:r>
            <w:r w:rsidRPr="00AB4ECC">
              <w:rPr>
                <w:rFonts w:ascii="Century Gothic" w:hAnsi="Century Gothic"/>
                <w:i/>
                <w:iCs/>
                <w:color w:val="000000"/>
                <w:sz w:val="20"/>
                <w:szCs w:val="20"/>
              </w:rPr>
              <w:t xml:space="preserve"> continua</w:t>
            </w:r>
            <w:r>
              <w:rPr>
                <w:rFonts w:ascii="Century Gothic" w:hAnsi="Century Gothic"/>
                <w:b/>
                <w:color w:val="000000"/>
                <w:sz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9CD2AA5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AB4ECC" w14:paraId="79C2939E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3004980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or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D10B952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26884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904ED2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ettore in streaming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2C90F9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E106DE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A61B92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ispens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7C7D97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E39E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2B1578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rut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E353BD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3F812E9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53F9B9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idraul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BA015C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8E5D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DB56C5D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V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0AF8CF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721B81AD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FA5C33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orniture idraulich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AFC50E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76A3A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22F921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upporto TV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BC3A76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52E8055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44ACE9F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ucina econom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E57E8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0569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7637239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D21CFD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32E41191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FE1D04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rigorifer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ABD7A6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FA28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95BE39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n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AF8DE9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07D02F4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282AD0E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andi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A35F9EF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2057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577BB1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31259E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56012C4A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71B57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rut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0A422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589CA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33D144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EFF118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23F496C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0CF56B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A2FB7E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FA72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6DBABC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0A1978A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69270DF7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F0883A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entil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A70AA9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0DD52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476A27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C0526E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0B3EE24A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A4FABED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D836BD9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7259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5A88664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387DCC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CA7DF79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7BE8EF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n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A3C734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0070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03ADC5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2E135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73D3890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F34DEA7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A4E8142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1C3F3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4872E9A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1137DF2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3AB85B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3BA7E9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A5402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0B74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B63655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4F48E1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370F432C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360DEF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2C160BD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2779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75C2D9D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4EC604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4C49A5A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0BFE8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1F07B7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7C88D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55B798" w14:textId="77777777" w:rsidR="00AB4ECC" w:rsidRP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710B20" w14:textId="77777777" w:rsidR="00AB4ECC" w:rsidRP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53AA3D26" w14:textId="77777777" w:rsidR="00AB4ECC" w:rsidRPr="00AB4ECC" w:rsidRDefault="00AB4ECC" w:rsidP="00281ABE">
      <w:pPr>
        <w:rPr>
          <w:rFonts w:ascii="Century Gothic" w:hAnsi="Century Gothic"/>
          <w:szCs w:val="20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:rsidRPr="00AB4ECC" w14:paraId="6FE156A6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30C8436" w14:textId="77777777" w:rsidR="00AB4ECC" w:rsidRP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BAGNO 1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238DBF2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A7B99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5C448EA0" w14:textId="77777777" w:rsidR="00AB4ECC" w:rsidRP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BAGNO 2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4D206C23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:rsidRPr="00AB4ECC" w14:paraId="236130F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C619A3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ccess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D25B74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57CB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33DAE4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ccess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6135FE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5BB5A2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9FFF1E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ano aggiuntiv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F0B131E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2AFB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A22CB28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ano aggiuntiv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3D88D8E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6EE56C4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7D59C9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aspruzz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A5DE5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0E6EB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79F35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aspruzz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B3AC4B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5FC70F5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27787A7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Box bag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9C03C8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A0212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C3E5478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Box bag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E3B30AD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2984E58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A4B381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da bag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874477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A5295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1F17AA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da bag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DBA010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075ABE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8025937" w14:textId="6D9EF238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ni da bag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D256541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A3306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27440CD" w14:textId="145543B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ni da bag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0E6C738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AB6256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F85DF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CF7927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AF66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C0BAE9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CF7B34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FB8460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C68E87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iani di lavor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56B944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58F2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776FD54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iani di lavor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AE148F3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9D8511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644E44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iastrelle decorativ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1B75FA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A141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FC259D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iastrelle decorativ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3BD146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34EBA33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AAB66C5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emoli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C929318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1DF67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844A88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emoli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22C34A0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162FC496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E1143A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D1C518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0342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20D724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EA4396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5729C79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9561F8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ADC38C5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9099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209E572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0B4122B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8A7E43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DB1976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6CBEC1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EA164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E26AC5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26E18F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6BB16310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BEA2350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0599A0A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53A4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4D08488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E7939F5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23B7169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324EB5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22CD4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87E6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3055F3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5E2B7C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451E5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EA0023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va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14066C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308F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61E90D3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va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DA6D54E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70F6039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D7B91C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E528BC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88BAA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F2CAA8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5556F6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4A33425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F4AB2C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madietto dei medicinal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577F71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DE54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21E12E8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madietto dei medicinal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C838AF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:rsidRPr="00AB4ECC" w14:paraId="7FC550F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855A0D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res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DC7905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758D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79A007" w14:textId="77777777" w:rsidR="00AB4ECC" w:rsidRP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res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FD0568" w14:textId="77777777" w:rsidR="00AB4ECC" w:rsidRP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52018BBA" w14:textId="77777777" w:rsidR="00AB4ECC" w:rsidRPr="00AB4ECC" w:rsidRDefault="00AB4ECC" w:rsidP="00281ABE">
      <w:pPr>
        <w:rPr>
          <w:rFonts w:ascii="Century Gothic" w:hAnsi="Century Gothic"/>
          <w:szCs w:val="20"/>
        </w:rPr>
        <w:sectPr w:rsidR="00AB4ECC" w:rsidRPr="00AB4ECC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14:paraId="71631260" w14:textId="77777777" w:rsidTr="001917CB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28A924C" w14:textId="47BACD7D" w:rsidR="00AB4ECC" w:rsidRDefault="00AB4ECC" w:rsidP="001917CB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lastRenderedPageBreak/>
              <w:t>BAGNO 1</w:t>
            </w:r>
            <w:r w:rsidRPr="00AB4ECC">
              <w:rPr>
                <w:rFonts w:ascii="Century Gothic" w:hAnsi="Century Gothic"/>
                <w:i/>
                <w:iCs/>
                <w:color w:val="000000"/>
                <w:sz w:val="20"/>
                <w:szCs w:val="20"/>
              </w:rPr>
              <w:t xml:space="preserve"> continua</w:t>
            </w:r>
            <w:r>
              <w:rPr>
                <w:rFonts w:ascii="Century Gothic" w:hAnsi="Century Gothic"/>
                <w:b/>
                <w:color w:val="000000"/>
                <w:sz w:val="20"/>
              </w:rPr>
              <w:t xml:space="preserve"> 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91B7202" w14:textId="77777777" w:rsidR="00AB4ECC" w:rsidRDefault="00AB4ECC" w:rsidP="001917CB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8F11" w14:textId="77777777" w:rsidR="00AB4ECC" w:rsidRDefault="00AB4ECC" w:rsidP="001917CB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A0A5EF0" w14:textId="51B1D5F1" w:rsidR="00AB4ECC" w:rsidRDefault="00AB4ECC" w:rsidP="001917CB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BAGNO 2</w:t>
            </w:r>
            <w:r w:rsidRPr="00AB4ECC">
              <w:rPr>
                <w:rFonts w:ascii="Century Gothic" w:hAnsi="Century Gothic"/>
                <w:i/>
                <w:iCs/>
                <w:color w:val="000000"/>
                <w:sz w:val="20"/>
                <w:szCs w:val="20"/>
              </w:rPr>
              <w:t xml:space="preserve"> continua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AE8D5E9" w14:textId="77777777" w:rsidR="00AB4ECC" w:rsidRDefault="00AB4ECC" w:rsidP="001917CB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14:paraId="63B1206D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98C3C5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idraul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9B41F2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B189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D0BFB1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idraul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356CADB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7FB2158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5F2F5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orniture idraulich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B6500F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2BFD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E648E6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orniture idraulich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877E0B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161878B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3B1366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Box docc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63EF24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3607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757B7C9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Box docc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B325CA2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BD92C4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DAB681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per docc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98400A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9CEB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D9C2AF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per docc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0E68D9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82A4484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584FC75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andi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D5EBB8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0DC2B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7CB2DDE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andi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8AB8C17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579D926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936707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rut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E440AD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1EB1E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F58F34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rut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83854C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5EFE29A9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306FC98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Gabine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E15385F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7698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B727624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Gabine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12B2383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492CCAE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9126C3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asciugama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88F608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38005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34E68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asciugama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C3B8BC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8F345AD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C2F486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olett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2B6CD4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EB0A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917B94D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olett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E2C6A34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EAAC04B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C4D031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entil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73D98C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78FE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C79DC2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entil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FC147C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93573A3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7A008FC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185A29B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0647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E498FD5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1FC781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1C525AC0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A1EA8B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AF7E10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DBB2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9008C4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AD1D85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5F588EC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E702CA7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06DBF49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02B57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79B5796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D7BEB10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1855DB2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92A3D9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A474B3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F210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DC0D2D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F26E7B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9F94395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468368E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01A499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47891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3623D9A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AE1F823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5BFFE79E" w14:textId="77777777" w:rsidTr="001917CB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2A87B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267289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FBA3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367E73" w14:textId="77777777" w:rsidR="00AB4ECC" w:rsidRDefault="00AB4ECC" w:rsidP="001917CB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9DBA46" w14:textId="77777777" w:rsidR="00AB4ECC" w:rsidRDefault="00AB4ECC" w:rsidP="001917CB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4E67A0E8" w14:textId="77777777" w:rsidR="00AB4ECC" w:rsidRDefault="00AB4ECC" w:rsidP="00281ABE">
      <w:pPr>
        <w:rPr>
          <w:rFonts w:ascii="Century Gothic" w:hAnsi="Century Gothic"/>
          <w:szCs w:val="20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14:paraId="535A3EE7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5DEE166" w14:textId="77777777" w:rsid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CAMERA DA LETTO 1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2279D050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40C4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D765F6B" w14:textId="77777777" w:rsid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CAMERA DA LETTO 2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13758E6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14:paraId="79690D5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C0B78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ccess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C0D57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AB62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BC157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ccess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917CA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2C72BB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E323659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ano aggiuntiv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75BC98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07A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E64433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ano aggiuntiv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5D335E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55B1F05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E5EF8B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2360F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C9C8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88E6A2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049AC3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971737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65F5BE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truttura le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356971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05C0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F0825C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truttura le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9D3E7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140F69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67136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Uffici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5FACAE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88B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3AD2B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Uffici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B198D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520E3DB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4422A6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614F9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1B99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875CBA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7FD227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39DFCC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D24F9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assettier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43C6E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208C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8755A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assettier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D59E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FC54A9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EF6672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nte 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E04AB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189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7EFE9E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nte 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CFAE238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431ED03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CC8C2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per 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99EA5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7D7B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DA5A2D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per 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C21EA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5319F0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027EA1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ni 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64C28B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36680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D400ACC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ni guardarob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CEB2D3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8D0AB0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AE641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emoli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41FE0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C07B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8022BD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emoli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C175C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4FACF3E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83D69C2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crivan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70EFEE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501E9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37315E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crivan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56DC86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E116D7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1697E6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CE335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445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6B7102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B246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A8F553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DA188CE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90A3C79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ECEB0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B0C22E2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BA315F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5EEE8E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C5E632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1CC84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B5960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E0AA2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C00F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A24729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6A2E46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7E286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72E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A5A578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C9CF59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5A85F74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4D860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va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B1BE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153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DD47A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va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11EB8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999883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06D53E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mpa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D39E78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492A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02B756D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mpa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E449F20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4E02D5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0C381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CFCEF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13E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5F2D4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59DF8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A776DC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738DF9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terasso / Materasso a mol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BE5798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A85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F6B836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terasso / Materasso a mol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9CBFD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01C6002F" w14:textId="77777777" w:rsidR="00AB4ECC" w:rsidRDefault="00AB4ECC" w:rsidP="00281ABE">
      <w:pPr>
        <w:rPr>
          <w:rFonts w:ascii="Century Gothic" w:hAnsi="Century Gothic"/>
          <w:szCs w:val="20"/>
        </w:rPr>
        <w:sectPr w:rsidR="00AB4ECC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14:paraId="2A7C23C6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123AF6C7" w14:textId="0BDBC2E8" w:rsid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lastRenderedPageBreak/>
              <w:t>CAMERA DA LETTO 1</w:t>
            </w:r>
            <w:r w:rsidRPr="00AB4ECC">
              <w:rPr>
                <w:rFonts w:ascii="Century Gothic" w:hAnsi="Century Gothic"/>
                <w:i/>
                <w:iCs/>
                <w:color w:val="000000"/>
                <w:sz w:val="20"/>
                <w:szCs w:val="20"/>
              </w:rPr>
              <w:t xml:space="preserve"> continua</w:t>
            </w:r>
            <w:r>
              <w:rPr>
                <w:rFonts w:ascii="Century Gothic" w:hAnsi="Century Gothic"/>
                <w:b/>
                <w:color w:val="000000"/>
                <w:sz w:val="20"/>
              </w:rPr>
              <w:t xml:space="preserve"> 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7B19DAB3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7FDE3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403C6DB" w14:textId="08D10697" w:rsid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CAMERA DA LETTO 2</w:t>
            </w:r>
            <w:r w:rsidRPr="00AB4ECC">
              <w:rPr>
                <w:rFonts w:ascii="Century Gothic" w:hAnsi="Century Gothic"/>
                <w:i/>
                <w:iCs/>
                <w:color w:val="000000"/>
                <w:sz w:val="20"/>
                <w:szCs w:val="20"/>
              </w:rPr>
              <w:t xml:space="preserve"> continua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FF08DC8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14:paraId="5ACD9AD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F5D066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pecch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48ADA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A95E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961F5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pecch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3CB3E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731B35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CB9738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omodi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9305C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3C93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EAA898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omodi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52BD3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6DC60F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B9A13E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res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6B8770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7AB3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AFC9B9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res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DAA44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65F493A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80368C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rut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4B984D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9AF7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63DBBE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rut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5E6BE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63B6635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88FFBB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C74B4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EB76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EFF2DB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48F5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FB5406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CCA6D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n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28762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A2C1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88A0103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n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155B2B3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4563645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73FB1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75902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720D9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23FD0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AEA10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55F4F0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0CB080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EDBEB0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34A4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5D623A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22493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448DB85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683C33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DA5D40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293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929320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23129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645EFE4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BE6FC3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7668C7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6A94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3A28E0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3EBF83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58AE6ED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10B57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0FC7C3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F82F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012D8D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D6DE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D090D30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E011B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1475DE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9E1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D8EB28A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6643319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B8C139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4BD2BE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E0708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8E885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0D004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03B9E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CB38D8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7D9213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DBF0C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EC2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560FA6D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473E20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13DD4D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4A0D9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97DD4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0B88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9007E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8BAB7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4EC060C7" w14:textId="77777777" w:rsidR="00AB4ECC" w:rsidRDefault="00AB4ECC" w:rsidP="00281ABE">
      <w:pPr>
        <w:rPr>
          <w:rFonts w:ascii="Century Gothic" w:hAnsi="Century Gothic"/>
          <w:szCs w:val="20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AB4ECC" w14:paraId="4DD977C1" w14:textId="77777777" w:rsidTr="00AB4ECC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067763F" w14:textId="77777777" w:rsid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CORRIDOI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C301372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DDF9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745E5FF6" w14:textId="77777777" w:rsidR="00AB4ECC" w:rsidRDefault="00AB4ECC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ESTERNI, PORTICI E IMPALCATI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63945DA5" w14:textId="77777777" w:rsidR="00AB4ECC" w:rsidRDefault="00AB4ECC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AB4ECC" w14:paraId="0A85CF6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D407C6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ostru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AF68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148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4C62D2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nde da so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77D07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108C7A7E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71AE2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ianto elettr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632056D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6ED7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CD15B1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entilatore a soffi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69FEE7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5DAF4749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43E1C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397D5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2C2E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2AC0EB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edi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37D9E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E74C5CF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4EA99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CCCD92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46C9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9B69D37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teriali da costru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DBA484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4A9AA71C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D55823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A30A90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8F39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064B1D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di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7C6E28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39800E9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A09A7F4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ini lateral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F7CF9C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6513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3E62DE8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ianto elettr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7BD3FA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2041400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BC787F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gazzi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67581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F7F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53F90D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ocola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861E3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10BC06D2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2421A8C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D0123B5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AF18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121227B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Rivestimenti per mobil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349EC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759F8021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5E678E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B76E13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D7A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8BC1D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uscini arred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971F7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45C31C07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3037903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74627D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C625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9852BCC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e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4EDE6F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6DF994F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170125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93E905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F32F7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3318E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Grigl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4E3FF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7A7C993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AD5A439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109F15B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CF0F2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534594A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Grondai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45262DF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4485BFAB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CC798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B1FF16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EC45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DC07E1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luvial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272365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AB4ECC" w14:paraId="0789A98D" w14:textId="77777777" w:rsidTr="00AB4ECC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A16E520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B60ECF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EBE1C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37FE283" w14:textId="77777777" w:rsidR="00AB4ECC" w:rsidRDefault="00AB4ECC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ee di drenaggi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C2160C1" w14:textId="77777777" w:rsidR="00AB4ECC" w:rsidRDefault="00AB4ECC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5D6237D4" w14:textId="77777777" w:rsidR="00AB4ECC" w:rsidRDefault="00AB4ECC" w:rsidP="00281ABE">
      <w:pPr>
        <w:rPr>
          <w:rFonts w:ascii="Century Gothic" w:hAnsi="Century Gothic"/>
          <w:szCs w:val="20"/>
        </w:rPr>
      </w:pPr>
    </w:p>
    <w:p w14:paraId="7A245A7B" w14:textId="77777777" w:rsidR="0015620D" w:rsidRDefault="0015620D" w:rsidP="00281ABE">
      <w:pPr>
        <w:rPr>
          <w:rFonts w:ascii="Century Gothic" w:hAnsi="Century Gothic"/>
          <w:szCs w:val="20"/>
        </w:rPr>
      </w:pPr>
    </w:p>
    <w:p w14:paraId="5FB02BAD" w14:textId="77777777" w:rsidR="0015620D" w:rsidRDefault="0015620D" w:rsidP="00281ABE">
      <w:pPr>
        <w:rPr>
          <w:rFonts w:ascii="Century Gothic" w:hAnsi="Century Gothic"/>
          <w:szCs w:val="20"/>
        </w:rPr>
        <w:sectPr w:rsidR="0015620D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15620D" w14:paraId="3BC67C5C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829FE2C" w14:textId="77777777" w:rsidR="0015620D" w:rsidRDefault="0015620D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lastRenderedPageBreak/>
              <w:t>ATTICO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E08B44D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D166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00E337AF" w14:textId="77777777" w:rsidR="0015620D" w:rsidRDefault="0015620D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ESTERNI, PORTICI E IMPALCATI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27DBF158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15620D" w14:paraId="5F4F85C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9DAE06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ianto elettr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012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C3C3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1F0982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BC9FE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0FE84B0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8CB54B3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B7D013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589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CE6BED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 xml:space="preserve">Vernice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B351EB9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B57BB94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93A27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limatizz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CB7A6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49C5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8E68E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ti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5C5C8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023E0A05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FC410A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solamen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FC0BCF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8D8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282B3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30DC4A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27882B75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132302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gazzi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32B84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36CC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000B8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opertura port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C7AEC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2BF8C50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DF7FF52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istemi di ventil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E0AC22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667E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F8D8CD8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Unità riscaldanti portatil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461189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75FB8927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AA65A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0B34B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A03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9CC2C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Ringhier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EA3B8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F21BB4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DC9A3D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B9E4C2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BB1E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45E1CA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edi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0F3AC3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A26D96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1A66B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E33EB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C4B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892AB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ini lateral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39B6C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E22E4E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F6DF7D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8CAB7C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DC5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D2A5618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rciapied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C3591B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6D197DD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B45533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3552D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8606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57BFF1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Rivestimento esterno / Matto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B369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7202499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CA1A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5EB5" w14:textId="77777777" w:rsidR="0015620D" w:rsidRDefault="0015620D">
            <w:pPr>
              <w:rPr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13D4" w14:textId="77777777" w:rsidR="0015620D" w:rsidRDefault="0015620D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B6D9032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orden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541A27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553D334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CCE96C0" w14:textId="77777777" w:rsidR="0015620D" w:rsidRDefault="0015620D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SEMINTERRATO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C7A1CB0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7D14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EA4CE6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tale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94C4E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0DA5951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DA255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ianto elettr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D858D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449A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31B666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D35A27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7496E0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455EE5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FA689E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44EA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498B25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Ombrello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6BF2A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6E03FF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0DD4B6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limatizz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6146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5A9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C679FF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ermeabilizz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E712D3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FA94833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402CE48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solamen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AB07B0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3B8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90638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48386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E9902B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439295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gazzi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5B57F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A5F8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E4035E8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060DA0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7D131D2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F0A7EA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istemi di ventil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0A9816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BAE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CD8311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29F7C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0CDB97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5334A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185E8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0770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12402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433C30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270FD8E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F51B0F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C00168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340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157A7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07F35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78B834F4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FFFC0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73FBD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7D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BB056C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6FE66B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75D93350" w14:textId="77777777" w:rsidTr="0015620D">
        <w:trPr>
          <w:trHeight w:val="32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D45BB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6D05F7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311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C74FE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50C66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20EC407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927D99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9220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89B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36FE2A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65766C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50FA6DC2" w14:textId="77777777" w:rsidR="0015620D" w:rsidRPr="00AD2AB0" w:rsidRDefault="0015620D" w:rsidP="00281ABE">
      <w:pPr>
        <w:rPr>
          <w:rFonts w:ascii="Century Gothic" w:hAnsi="Century Gothic"/>
          <w:sz w:val="21"/>
          <w:szCs w:val="16"/>
        </w:r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15620D" w14:paraId="2A1DD4AA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51B007D" w14:textId="77777777" w:rsidR="0015620D" w:rsidRDefault="0015620D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VARIE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7EE7F71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C1B0E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66C6AC32" w14:textId="587189B1" w:rsidR="0015620D" w:rsidRPr="00AD2AB0" w:rsidRDefault="0015620D">
            <w:pPr>
              <w:rPr>
                <w:rFonts w:ascii="Century Gothic" w:hAnsi="Century Gothic" w:cs="Calibri"/>
                <w:b/>
                <w:bCs/>
                <w:color w:val="000000"/>
                <w:spacing w:val="-6"/>
                <w:sz w:val="20"/>
                <w:szCs w:val="20"/>
              </w:rPr>
            </w:pPr>
            <w:r w:rsidRPr="00AD2AB0">
              <w:rPr>
                <w:rFonts w:ascii="Century Gothic" w:hAnsi="Century Gothic"/>
                <w:b/>
                <w:color w:val="000000"/>
                <w:spacing w:val="-6"/>
                <w:sz w:val="20"/>
              </w:rPr>
              <w:t>GARAGE E STRUTTURE SUPPLEMENTARI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6EC8D845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15620D" w14:paraId="1239A404" w14:textId="77777777" w:rsidTr="00AD2AB0">
        <w:trPr>
          <w:trHeight w:val="568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4528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aratteristiche di sicurezza aggiuntiv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8DE30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C287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B82BC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 d’ingresso aggiuntiv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752C8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69D9ADF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855DBA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istemi di allarm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0D9A53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E96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CE0A20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istemi di porte automatich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B5CF2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458223B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F3B48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Rilevatori di CO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62343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847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DB66F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ianto elettr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0A62E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65FD98E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CA03856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fon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9DF87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89B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F1C9921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2B5F8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75560F1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DF0F2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erratu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566C4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5A8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EDD7D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 garag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7EFA5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01B6D09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18E4745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Rilevatori di fum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50C80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9E7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D266D2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636670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97093D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29E8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96E79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FD5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769CD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onteni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6CB53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2775868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E35912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DCDE7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FCF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74AFD4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2E4329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136A94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B5A67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BF94B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415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B05863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3BB25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EEC6E4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08B64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E457F1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938C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774C0C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515586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10C54BE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4EBED5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FBB79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D6E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47147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E9DE9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4282B53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1BBE5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062B83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272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941A39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2E8A7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7F26270E" w14:textId="77777777" w:rsidR="0015620D" w:rsidRPr="00AD2AB0" w:rsidRDefault="0015620D" w:rsidP="00281ABE">
      <w:pPr>
        <w:rPr>
          <w:rFonts w:ascii="Century Gothic" w:hAnsi="Century Gothic"/>
          <w:sz w:val="20"/>
          <w:szCs w:val="14"/>
        </w:rPr>
      </w:pPr>
    </w:p>
    <w:p w14:paraId="0AB5E11C" w14:textId="77777777" w:rsidR="0015620D" w:rsidRPr="00AD2AB0" w:rsidRDefault="0015620D" w:rsidP="00281ABE">
      <w:pPr>
        <w:rPr>
          <w:rFonts w:ascii="Century Gothic" w:hAnsi="Century Gothic"/>
          <w:sz w:val="20"/>
          <w:szCs w:val="14"/>
        </w:rPr>
        <w:sectPr w:rsidR="0015620D" w:rsidRPr="00AD2AB0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tbl>
      <w:tblPr>
        <w:tblW w:w="11120" w:type="dxa"/>
        <w:tblLook w:val="04A0" w:firstRow="1" w:lastRow="0" w:firstColumn="1" w:lastColumn="0" w:noHBand="0" w:noVBand="1"/>
      </w:tblPr>
      <w:tblGrid>
        <w:gridCol w:w="3580"/>
        <w:gridCol w:w="1780"/>
        <w:gridCol w:w="400"/>
        <w:gridCol w:w="3580"/>
        <w:gridCol w:w="1780"/>
      </w:tblGrid>
      <w:tr w:rsidR="0015620D" w14:paraId="6B99EA7E" w14:textId="77777777" w:rsidTr="0015620D">
        <w:trPr>
          <w:trHeight w:val="360"/>
        </w:trPr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2D233201" w14:textId="77777777" w:rsidR="0015620D" w:rsidRDefault="0015620D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lastRenderedPageBreak/>
              <w:t>STANZA AGGIUNTIVA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AE9F8"/>
            <w:noWrap/>
            <w:vAlign w:val="center"/>
            <w:hideMark/>
          </w:tcPr>
          <w:p w14:paraId="3A420B68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73B8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2B012A3" w14:textId="77777777" w:rsidR="0015620D" w:rsidRDefault="0015620D">
            <w:pPr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LAVANDERIA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7C7EB48" w14:textId="77777777" w:rsidR="0015620D" w:rsidRDefault="0015620D">
            <w:pPr>
              <w:jc w:val="right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000000"/>
                <w:sz w:val="20"/>
              </w:rPr>
              <w:t> </w:t>
            </w:r>
          </w:p>
        </w:tc>
      </w:tr>
      <w:tr w:rsidR="0015620D" w14:paraId="61E9C7E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C5CC9A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ccess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6E7E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BF02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78AA1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Ebanis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22D8F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43CE9F6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0A5E84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sti a sedere aggiuntiv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7CC574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880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3B0A2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002D1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6F5FE3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C6EAC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ano aggiuntiv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2A518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765F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5F831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teriali da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357C8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2AAB472E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627256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oro di carpenteri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6D3BA7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2D7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71BCD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Costru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267942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0FD9CDA6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D66D3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ino da caffè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928C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4AE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5CA6B6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sciugatric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74547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6E1A23B9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1B3206A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Demoli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3FEF447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9D4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9AD0A1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mpianto elettric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342A0A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63B5CDB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D9501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ort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E3558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60D8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514E22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F254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C0F7243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0A2A74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elettr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AF8EE1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EBC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4DFBF8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teriali elettric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C81D0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5C5CE2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9F359A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Elettron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D836C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B38D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80F011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86931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3E25FB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0832848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ini da salot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2AD11C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F949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343955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2C5A89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06A1B34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7F7AD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llest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97CE1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A0F3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B76A8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FA9C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98BA2D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4677F2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pp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18635F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180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9483F6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0975B0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2274749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F1D0C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vimen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E3BD5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2571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32F912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nodopera idraul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8A15D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26E6A15F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8AA2B2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Articoli va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34791D9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321A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1DD14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teriali per idraulic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CF1E4E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0EBA7F29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C9893B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mpa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A2A6D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6D96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2E00D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Magazzin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E3A84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4CEF5801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3AD0E8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llumin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1141C1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5F179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C8D905E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avol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E81EB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ED91C1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0FEC3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res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E5C94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6A33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8F942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 xml:space="preserve">Piastrelle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34421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7C5F931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A186C9D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edi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060B81F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61D7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259A0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stallazione piastrel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391D32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3C39F9B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9B5543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Scaffalatu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22DF4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9A7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C125D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abo industrial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D4761A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428F92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12CEE72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Interruttor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687C2C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0C5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A6A2AB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Ventilazion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5F647B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FF9D42C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EB8C0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671B1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63C10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BAF6F9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Paret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A17B09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1B59074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E4D75E5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n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CB0D13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6408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5F590C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Lavatric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8C0A63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587DB1A3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73916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9CE48C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8C1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229E1A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Tend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8262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0AE9E37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6914AEE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5985C07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36B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3813877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Finestr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F5FFE61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66E4F4E0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868B1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D5176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0BB97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96785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E54716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0317598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8932610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40283B3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442C8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132ED6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9C9DD09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6BFD998A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78FB18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45AE5F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468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0B475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97AE12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30AEE71D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7AF83B64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5FC"/>
            <w:noWrap/>
            <w:vAlign w:val="center"/>
            <w:hideMark/>
          </w:tcPr>
          <w:p w14:paraId="200B59B3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CF0EE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33D08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0D46EE4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  <w:tr w:rsidR="0015620D" w14:paraId="1B438AA2" w14:textId="77777777" w:rsidTr="0015620D">
        <w:trPr>
          <w:trHeight w:val="360"/>
        </w:trPr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E5058C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12A6AD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F405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358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EE2DFF" w14:textId="77777777" w:rsidR="0015620D" w:rsidRDefault="0015620D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762BB" w14:textId="77777777" w:rsidR="0015620D" w:rsidRDefault="0015620D">
            <w:pPr>
              <w:jc w:val="right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color w:val="000000"/>
                <w:sz w:val="20"/>
              </w:rPr>
              <w:t> </w:t>
            </w:r>
          </w:p>
        </w:tc>
      </w:tr>
    </w:tbl>
    <w:p w14:paraId="2401C260" w14:textId="77777777" w:rsidR="0015620D" w:rsidRDefault="0015620D" w:rsidP="00281ABE">
      <w:pPr>
        <w:rPr>
          <w:rFonts w:ascii="Century Gothic" w:hAnsi="Century Gothic"/>
          <w:szCs w:val="20"/>
        </w:rPr>
        <w:sectPr w:rsidR="0015620D" w:rsidSect="008A7F44">
          <w:pgSz w:w="12240" w:h="15840"/>
          <w:pgMar w:top="576" w:right="576" w:bottom="432" w:left="576" w:header="0" w:footer="0" w:gutter="0"/>
          <w:cols w:space="720"/>
          <w:titlePg/>
          <w:docGrid w:linePitch="360"/>
        </w:sectPr>
      </w:pPr>
    </w:p>
    <w:p w14:paraId="35AE05F4" w14:textId="77777777" w:rsidR="00F21422" w:rsidRPr="00AB4ECC" w:rsidRDefault="00F21422" w:rsidP="00281ABE">
      <w:pPr>
        <w:rPr>
          <w:rFonts w:ascii="Century Gothic" w:hAnsi="Century 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B4ECC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B4ECC" w:rsidRDefault="00A64F9A" w:rsidP="00ED138B">
            <w:pPr>
              <w:rPr>
                <w:rFonts w:ascii="Century Gothic" w:hAnsi="Century Gothic"/>
                <w:b/>
              </w:rPr>
            </w:pPr>
          </w:p>
          <w:p w14:paraId="1523501F" w14:textId="77777777" w:rsidR="00A64F9A" w:rsidRPr="00AB4ECC" w:rsidRDefault="00A64F9A" w:rsidP="006C6E43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DICHIARAZIONE DI NON RESPONSABILITÀ</w:t>
            </w:r>
          </w:p>
          <w:p w14:paraId="06C560CD" w14:textId="77777777" w:rsidR="00A64F9A" w:rsidRPr="00AB4ECC" w:rsidRDefault="00A64F9A" w:rsidP="006C6E43">
            <w:pPr>
              <w:rPr>
                <w:rFonts w:ascii="Century Gothic" w:hAnsi="Century Gothic"/>
              </w:rPr>
            </w:pPr>
          </w:p>
          <w:p w14:paraId="5D1F3A0A" w14:textId="77777777" w:rsidR="00A64F9A" w:rsidRPr="00AB4ECC" w:rsidRDefault="00A64F9A" w:rsidP="006C6E43">
            <w:pPr>
              <w:spacing w:line="276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1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0409B9CD" w14:textId="77777777" w:rsidR="00A64F9A" w:rsidRPr="00AB4ECC" w:rsidRDefault="00A64F9A" w:rsidP="00C805C2">
      <w:pPr>
        <w:rPr>
          <w:rFonts w:ascii="Century Gothic" w:hAnsi="Century Gothic"/>
          <w:szCs w:val="20"/>
        </w:rPr>
      </w:pPr>
    </w:p>
    <w:sectPr w:rsidR="00A64F9A" w:rsidRPr="00AB4ECC" w:rsidSect="008A7F44">
      <w:pgSz w:w="12240" w:h="15840"/>
      <w:pgMar w:top="576" w:right="576" w:bottom="432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2BDC1" w14:textId="77777777" w:rsidR="006754D4" w:rsidRDefault="006754D4" w:rsidP="00480F66">
      <w:r>
        <w:separator/>
      </w:r>
    </w:p>
  </w:endnote>
  <w:endnote w:type="continuationSeparator" w:id="0">
    <w:p w14:paraId="697F1A4F" w14:textId="77777777" w:rsidR="006754D4" w:rsidRDefault="006754D4" w:rsidP="00480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D17EA2" w14:textId="77777777" w:rsidR="006754D4" w:rsidRDefault="006754D4" w:rsidP="00480F66">
      <w:r>
        <w:separator/>
      </w:r>
    </w:p>
  </w:footnote>
  <w:footnote w:type="continuationSeparator" w:id="0">
    <w:p w14:paraId="457E6AA1" w14:textId="77777777" w:rsidR="006754D4" w:rsidRDefault="006754D4" w:rsidP="00480F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47676" w14:textId="77777777" w:rsidR="004B31EE" w:rsidRPr="00C805C2" w:rsidRDefault="004B31EE" w:rsidP="00615CFE">
    <w:pPr>
      <w:pStyle w:val="Heading5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C0D5E"/>
    <w:multiLevelType w:val="hybridMultilevel"/>
    <w:tmpl w:val="FD042D6C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63DF1"/>
    <w:multiLevelType w:val="hybridMultilevel"/>
    <w:tmpl w:val="7AEAE950"/>
    <w:lvl w:ilvl="0" w:tplc="A1FCAAD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319DA"/>
    <w:multiLevelType w:val="multilevel"/>
    <w:tmpl w:val="E0E8C4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2E020E"/>
    <w:multiLevelType w:val="hybridMultilevel"/>
    <w:tmpl w:val="F3CA4552"/>
    <w:lvl w:ilvl="0" w:tplc="E7786D08">
      <w:start w:val="1"/>
      <w:numFmt w:val="decimal"/>
      <w:lvlText w:val="%1."/>
      <w:lvlJc w:val="left"/>
      <w:pPr>
        <w:ind w:left="720" w:hanging="360"/>
      </w:pPr>
      <w:rPr>
        <w:rFonts w:hint="default"/>
        <w:color w:val="77206D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90F64"/>
    <w:multiLevelType w:val="multilevel"/>
    <w:tmpl w:val="53FC3A2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E556232"/>
    <w:multiLevelType w:val="hybridMultilevel"/>
    <w:tmpl w:val="C9984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28EE788B"/>
    <w:multiLevelType w:val="hybridMultilevel"/>
    <w:tmpl w:val="55B0C1E4"/>
    <w:lvl w:ilvl="0" w:tplc="D9A6616C">
      <w:start w:val="1"/>
      <w:numFmt w:val="decimal"/>
      <w:lvlText w:val="%1."/>
      <w:lvlJc w:val="left"/>
      <w:pPr>
        <w:ind w:left="1080" w:hanging="720"/>
      </w:pPr>
      <w:rPr>
        <w:rFonts w:hint="default"/>
        <w:color w:val="77206D" w:themeColor="accent5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B11D4"/>
    <w:multiLevelType w:val="multilevel"/>
    <w:tmpl w:val="4EA69B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11F2D3C"/>
    <w:multiLevelType w:val="multilevel"/>
    <w:tmpl w:val="318AEC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38303F71"/>
    <w:multiLevelType w:val="multilevel"/>
    <w:tmpl w:val="395AB2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F142F"/>
    <w:multiLevelType w:val="multilevel"/>
    <w:tmpl w:val="E83836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3FD4CD0"/>
    <w:multiLevelType w:val="multilevel"/>
    <w:tmpl w:val="FBD857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59737D7"/>
    <w:multiLevelType w:val="multilevel"/>
    <w:tmpl w:val="E408CD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6AF3F1E"/>
    <w:multiLevelType w:val="hybridMultilevel"/>
    <w:tmpl w:val="41303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05A16"/>
    <w:multiLevelType w:val="hybridMultilevel"/>
    <w:tmpl w:val="C3E6012E"/>
    <w:lvl w:ilvl="0" w:tplc="036E1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033DA6"/>
    <w:multiLevelType w:val="hybridMultilevel"/>
    <w:tmpl w:val="BB4A7840"/>
    <w:lvl w:ilvl="0" w:tplc="7DA83B8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3C7D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744CF2"/>
    <w:multiLevelType w:val="multilevel"/>
    <w:tmpl w:val="66E2739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9227E7E"/>
    <w:multiLevelType w:val="hybridMultilevel"/>
    <w:tmpl w:val="9BDCCE3E"/>
    <w:lvl w:ilvl="0" w:tplc="07801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AE29C4"/>
    <w:multiLevelType w:val="multilevel"/>
    <w:tmpl w:val="0B8EB7B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A26602F"/>
    <w:multiLevelType w:val="multilevel"/>
    <w:tmpl w:val="6A9EADF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4" w15:restartNumberingAfterBreak="0">
    <w:nsid w:val="7C3667B5"/>
    <w:multiLevelType w:val="multilevel"/>
    <w:tmpl w:val="CBCCC4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179344470">
    <w:abstractNumId w:val="15"/>
  </w:num>
  <w:num w:numId="2" w16cid:durableId="669019351">
    <w:abstractNumId w:val="9"/>
  </w:num>
  <w:num w:numId="3" w16cid:durableId="1570918556">
    <w:abstractNumId w:val="6"/>
  </w:num>
  <w:num w:numId="4" w16cid:durableId="1772432653">
    <w:abstractNumId w:val="28"/>
  </w:num>
  <w:num w:numId="5" w16cid:durableId="860818642">
    <w:abstractNumId w:val="32"/>
  </w:num>
  <w:num w:numId="6" w16cid:durableId="2041776943">
    <w:abstractNumId w:val="27"/>
  </w:num>
  <w:num w:numId="7" w16cid:durableId="1039091271">
    <w:abstractNumId w:val="23"/>
  </w:num>
  <w:num w:numId="8" w16cid:durableId="432865878">
    <w:abstractNumId w:val="14"/>
  </w:num>
  <w:num w:numId="9" w16cid:durableId="441071840">
    <w:abstractNumId w:val="17"/>
  </w:num>
  <w:num w:numId="10" w16cid:durableId="1262837427">
    <w:abstractNumId w:val="33"/>
  </w:num>
  <w:num w:numId="11" w16cid:durableId="1945459392">
    <w:abstractNumId w:val="31"/>
  </w:num>
  <w:num w:numId="12" w16cid:durableId="1085151738">
    <w:abstractNumId w:val="10"/>
  </w:num>
  <w:num w:numId="13" w16cid:durableId="1693648529">
    <w:abstractNumId w:val="0"/>
  </w:num>
  <w:num w:numId="14" w16cid:durableId="706832655">
    <w:abstractNumId w:val="1"/>
  </w:num>
  <w:num w:numId="15" w16cid:durableId="729691163">
    <w:abstractNumId w:val="2"/>
  </w:num>
  <w:num w:numId="16" w16cid:durableId="181867416">
    <w:abstractNumId w:val="8"/>
  </w:num>
  <w:num w:numId="17" w16cid:durableId="1160536440">
    <w:abstractNumId w:val="3"/>
  </w:num>
  <w:num w:numId="18" w16cid:durableId="410657501">
    <w:abstractNumId w:val="11"/>
  </w:num>
  <w:num w:numId="19" w16cid:durableId="1481265922">
    <w:abstractNumId w:val="5"/>
  </w:num>
  <w:num w:numId="20" w16cid:durableId="1629121518">
    <w:abstractNumId w:val="29"/>
  </w:num>
  <w:num w:numId="21" w16cid:durableId="1924073010">
    <w:abstractNumId w:val="25"/>
  </w:num>
  <w:num w:numId="22" w16cid:durableId="803160816">
    <w:abstractNumId w:val="30"/>
  </w:num>
  <w:num w:numId="23" w16cid:durableId="35089554">
    <w:abstractNumId w:val="20"/>
  </w:num>
  <w:num w:numId="24" w16cid:durableId="1386835452">
    <w:abstractNumId w:val="7"/>
  </w:num>
  <w:num w:numId="25" w16cid:durableId="1233194068">
    <w:abstractNumId w:val="12"/>
  </w:num>
  <w:num w:numId="26" w16cid:durableId="40517252">
    <w:abstractNumId w:val="4"/>
  </w:num>
  <w:num w:numId="27" w16cid:durableId="871186248">
    <w:abstractNumId w:val="18"/>
  </w:num>
  <w:num w:numId="28" w16cid:durableId="1273588722">
    <w:abstractNumId w:val="13"/>
  </w:num>
  <w:num w:numId="29" w16cid:durableId="1729104616">
    <w:abstractNumId w:val="19"/>
  </w:num>
  <w:num w:numId="30" w16cid:durableId="1030909549">
    <w:abstractNumId w:val="34"/>
  </w:num>
  <w:num w:numId="31" w16cid:durableId="177934693">
    <w:abstractNumId w:val="16"/>
  </w:num>
  <w:num w:numId="32" w16cid:durableId="2118255855">
    <w:abstractNumId w:val="21"/>
  </w:num>
  <w:num w:numId="33" w16cid:durableId="1480460294">
    <w:abstractNumId w:val="22"/>
  </w:num>
  <w:num w:numId="34" w16cid:durableId="2013557169">
    <w:abstractNumId w:val="26"/>
  </w:num>
  <w:num w:numId="35" w16cid:durableId="11226560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26DE0"/>
    <w:rsid w:val="000369CA"/>
    <w:rsid w:val="000439D0"/>
    <w:rsid w:val="00043B56"/>
    <w:rsid w:val="0004771F"/>
    <w:rsid w:val="00054D51"/>
    <w:rsid w:val="000555F6"/>
    <w:rsid w:val="0006384B"/>
    <w:rsid w:val="00066D26"/>
    <w:rsid w:val="00074D9A"/>
    <w:rsid w:val="00084D79"/>
    <w:rsid w:val="00084DC6"/>
    <w:rsid w:val="00087BB9"/>
    <w:rsid w:val="000A04E9"/>
    <w:rsid w:val="000A5C69"/>
    <w:rsid w:val="000B7461"/>
    <w:rsid w:val="000C7A8B"/>
    <w:rsid w:val="000E13F9"/>
    <w:rsid w:val="000F1C6A"/>
    <w:rsid w:val="000F52C3"/>
    <w:rsid w:val="000F5772"/>
    <w:rsid w:val="000F662D"/>
    <w:rsid w:val="00104901"/>
    <w:rsid w:val="00104E3A"/>
    <w:rsid w:val="00112F9D"/>
    <w:rsid w:val="00116590"/>
    <w:rsid w:val="001205A3"/>
    <w:rsid w:val="00120F8B"/>
    <w:rsid w:val="001228CB"/>
    <w:rsid w:val="00130D91"/>
    <w:rsid w:val="00134744"/>
    <w:rsid w:val="00143339"/>
    <w:rsid w:val="00144067"/>
    <w:rsid w:val="00144B87"/>
    <w:rsid w:val="001464EE"/>
    <w:rsid w:val="00152C59"/>
    <w:rsid w:val="0015620D"/>
    <w:rsid w:val="00165350"/>
    <w:rsid w:val="00167921"/>
    <w:rsid w:val="0017530D"/>
    <w:rsid w:val="001769BD"/>
    <w:rsid w:val="00184DC6"/>
    <w:rsid w:val="00186202"/>
    <w:rsid w:val="001872F3"/>
    <w:rsid w:val="00190F52"/>
    <w:rsid w:val="001A141A"/>
    <w:rsid w:val="001A628F"/>
    <w:rsid w:val="001A6860"/>
    <w:rsid w:val="001C6DA8"/>
    <w:rsid w:val="001F0D9C"/>
    <w:rsid w:val="001F2F06"/>
    <w:rsid w:val="001F54B4"/>
    <w:rsid w:val="001F6532"/>
    <w:rsid w:val="00203F44"/>
    <w:rsid w:val="0020607A"/>
    <w:rsid w:val="00212BB1"/>
    <w:rsid w:val="002165E0"/>
    <w:rsid w:val="00223549"/>
    <w:rsid w:val="00231D03"/>
    <w:rsid w:val="00234F41"/>
    <w:rsid w:val="00250EF4"/>
    <w:rsid w:val="00266DF9"/>
    <w:rsid w:val="00267DDF"/>
    <w:rsid w:val="002729DC"/>
    <w:rsid w:val="00274428"/>
    <w:rsid w:val="00274C79"/>
    <w:rsid w:val="002755BB"/>
    <w:rsid w:val="0027725D"/>
    <w:rsid w:val="00281ABE"/>
    <w:rsid w:val="00286814"/>
    <w:rsid w:val="00291275"/>
    <w:rsid w:val="00296685"/>
    <w:rsid w:val="002968DE"/>
    <w:rsid w:val="002979E4"/>
    <w:rsid w:val="002B385A"/>
    <w:rsid w:val="002B39BC"/>
    <w:rsid w:val="002D5E3D"/>
    <w:rsid w:val="002E065B"/>
    <w:rsid w:val="002E7572"/>
    <w:rsid w:val="002F268F"/>
    <w:rsid w:val="00303E6E"/>
    <w:rsid w:val="0030555E"/>
    <w:rsid w:val="003140C2"/>
    <w:rsid w:val="00317191"/>
    <w:rsid w:val="003210AB"/>
    <w:rsid w:val="00323D0E"/>
    <w:rsid w:val="003269AD"/>
    <w:rsid w:val="00335259"/>
    <w:rsid w:val="00341FCC"/>
    <w:rsid w:val="00342FAB"/>
    <w:rsid w:val="003521E3"/>
    <w:rsid w:val="0039786B"/>
    <w:rsid w:val="00397870"/>
    <w:rsid w:val="00397DBE"/>
    <w:rsid w:val="003B37F1"/>
    <w:rsid w:val="003C6D62"/>
    <w:rsid w:val="003D75D2"/>
    <w:rsid w:val="0040361B"/>
    <w:rsid w:val="00410889"/>
    <w:rsid w:val="00412703"/>
    <w:rsid w:val="00412EB3"/>
    <w:rsid w:val="00414587"/>
    <w:rsid w:val="004157C7"/>
    <w:rsid w:val="00424A44"/>
    <w:rsid w:val="00425A77"/>
    <w:rsid w:val="00434028"/>
    <w:rsid w:val="00437682"/>
    <w:rsid w:val="00440BD7"/>
    <w:rsid w:val="00442EA4"/>
    <w:rsid w:val="00443CC7"/>
    <w:rsid w:val="0045153B"/>
    <w:rsid w:val="004654D1"/>
    <w:rsid w:val="004669E6"/>
    <w:rsid w:val="00470559"/>
    <w:rsid w:val="0047155A"/>
    <w:rsid w:val="004739C3"/>
    <w:rsid w:val="00480F66"/>
    <w:rsid w:val="0048129D"/>
    <w:rsid w:val="00493AB5"/>
    <w:rsid w:val="00494038"/>
    <w:rsid w:val="0049564B"/>
    <w:rsid w:val="004A02B4"/>
    <w:rsid w:val="004A0B82"/>
    <w:rsid w:val="004A63FA"/>
    <w:rsid w:val="004B31EE"/>
    <w:rsid w:val="004B7053"/>
    <w:rsid w:val="004D077A"/>
    <w:rsid w:val="004D2AE4"/>
    <w:rsid w:val="004D4A80"/>
    <w:rsid w:val="004D69EE"/>
    <w:rsid w:val="004E0F3F"/>
    <w:rsid w:val="005067A0"/>
    <w:rsid w:val="005076B8"/>
    <w:rsid w:val="00517CA8"/>
    <w:rsid w:val="00525D4E"/>
    <w:rsid w:val="005367EA"/>
    <w:rsid w:val="00540569"/>
    <w:rsid w:val="00541C9F"/>
    <w:rsid w:val="00541D2D"/>
    <w:rsid w:val="0054268D"/>
    <w:rsid w:val="005454A1"/>
    <w:rsid w:val="00570608"/>
    <w:rsid w:val="00573F9F"/>
    <w:rsid w:val="00590A01"/>
    <w:rsid w:val="005959BA"/>
    <w:rsid w:val="005A5D25"/>
    <w:rsid w:val="005B1E3F"/>
    <w:rsid w:val="005B384F"/>
    <w:rsid w:val="005D5740"/>
    <w:rsid w:val="005E5F89"/>
    <w:rsid w:val="005F3691"/>
    <w:rsid w:val="005F405E"/>
    <w:rsid w:val="005F6165"/>
    <w:rsid w:val="00602BC2"/>
    <w:rsid w:val="00603755"/>
    <w:rsid w:val="006123FB"/>
    <w:rsid w:val="00613EAF"/>
    <w:rsid w:val="006149B1"/>
    <w:rsid w:val="00615CFE"/>
    <w:rsid w:val="006205E1"/>
    <w:rsid w:val="00621B2C"/>
    <w:rsid w:val="006224C1"/>
    <w:rsid w:val="0062611F"/>
    <w:rsid w:val="0063108C"/>
    <w:rsid w:val="00632CB7"/>
    <w:rsid w:val="00635419"/>
    <w:rsid w:val="00637C66"/>
    <w:rsid w:val="0064369E"/>
    <w:rsid w:val="0064485A"/>
    <w:rsid w:val="006459AE"/>
    <w:rsid w:val="00647EEB"/>
    <w:rsid w:val="00652ED3"/>
    <w:rsid w:val="00653D20"/>
    <w:rsid w:val="0065656A"/>
    <w:rsid w:val="00667375"/>
    <w:rsid w:val="00671A46"/>
    <w:rsid w:val="006754D4"/>
    <w:rsid w:val="00675601"/>
    <w:rsid w:val="006810F2"/>
    <w:rsid w:val="006823DC"/>
    <w:rsid w:val="00682D60"/>
    <w:rsid w:val="00683B91"/>
    <w:rsid w:val="00692B21"/>
    <w:rsid w:val="00695450"/>
    <w:rsid w:val="006A0235"/>
    <w:rsid w:val="006A22CD"/>
    <w:rsid w:val="006A59E2"/>
    <w:rsid w:val="006B00FC"/>
    <w:rsid w:val="006B74C2"/>
    <w:rsid w:val="006C5F2C"/>
    <w:rsid w:val="006C6E43"/>
    <w:rsid w:val="006C7C39"/>
    <w:rsid w:val="006E2465"/>
    <w:rsid w:val="006E29B6"/>
    <w:rsid w:val="006E51CF"/>
    <w:rsid w:val="006E5E58"/>
    <w:rsid w:val="006F322E"/>
    <w:rsid w:val="00717B95"/>
    <w:rsid w:val="00722E71"/>
    <w:rsid w:val="00727AAC"/>
    <w:rsid w:val="00727EB9"/>
    <w:rsid w:val="0073279A"/>
    <w:rsid w:val="00742EEF"/>
    <w:rsid w:val="00743EBA"/>
    <w:rsid w:val="00744401"/>
    <w:rsid w:val="00744F7E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96936"/>
    <w:rsid w:val="007A3CFB"/>
    <w:rsid w:val="007C2D33"/>
    <w:rsid w:val="007C314D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1005"/>
    <w:rsid w:val="00815741"/>
    <w:rsid w:val="00822903"/>
    <w:rsid w:val="00826077"/>
    <w:rsid w:val="0082646A"/>
    <w:rsid w:val="0085125D"/>
    <w:rsid w:val="00853C37"/>
    <w:rsid w:val="008632CD"/>
    <w:rsid w:val="00865101"/>
    <w:rsid w:val="008654EC"/>
    <w:rsid w:val="00866D24"/>
    <w:rsid w:val="00870E2C"/>
    <w:rsid w:val="008752AF"/>
    <w:rsid w:val="00886DDF"/>
    <w:rsid w:val="00890119"/>
    <w:rsid w:val="0089235E"/>
    <w:rsid w:val="008939B0"/>
    <w:rsid w:val="00894CED"/>
    <w:rsid w:val="00896CD7"/>
    <w:rsid w:val="008A110C"/>
    <w:rsid w:val="008A2B06"/>
    <w:rsid w:val="008A7C97"/>
    <w:rsid w:val="008A7F44"/>
    <w:rsid w:val="008C273C"/>
    <w:rsid w:val="008C31CB"/>
    <w:rsid w:val="008D2AB6"/>
    <w:rsid w:val="008D3852"/>
    <w:rsid w:val="008D538B"/>
    <w:rsid w:val="008E4A4B"/>
    <w:rsid w:val="008E7254"/>
    <w:rsid w:val="008F5736"/>
    <w:rsid w:val="008F73A3"/>
    <w:rsid w:val="008F7553"/>
    <w:rsid w:val="00906570"/>
    <w:rsid w:val="00915386"/>
    <w:rsid w:val="009201CD"/>
    <w:rsid w:val="0092117C"/>
    <w:rsid w:val="0092169A"/>
    <w:rsid w:val="0094122A"/>
    <w:rsid w:val="00942AA1"/>
    <w:rsid w:val="00947186"/>
    <w:rsid w:val="00955D6F"/>
    <w:rsid w:val="009560F8"/>
    <w:rsid w:val="00961D00"/>
    <w:rsid w:val="00962F3A"/>
    <w:rsid w:val="0096516D"/>
    <w:rsid w:val="009749F6"/>
    <w:rsid w:val="0097553A"/>
    <w:rsid w:val="0098784B"/>
    <w:rsid w:val="0099531C"/>
    <w:rsid w:val="009969C0"/>
    <w:rsid w:val="009A11A8"/>
    <w:rsid w:val="009A177A"/>
    <w:rsid w:val="009A49FF"/>
    <w:rsid w:val="009A7FE8"/>
    <w:rsid w:val="009B24E9"/>
    <w:rsid w:val="009D06E2"/>
    <w:rsid w:val="009D4B4D"/>
    <w:rsid w:val="009D718E"/>
    <w:rsid w:val="009E4124"/>
    <w:rsid w:val="009F08B4"/>
    <w:rsid w:val="009F30CA"/>
    <w:rsid w:val="009F740D"/>
    <w:rsid w:val="00A069A5"/>
    <w:rsid w:val="00A11A26"/>
    <w:rsid w:val="00A122C8"/>
    <w:rsid w:val="00A15940"/>
    <w:rsid w:val="00A15E56"/>
    <w:rsid w:val="00A32F89"/>
    <w:rsid w:val="00A4116F"/>
    <w:rsid w:val="00A4507F"/>
    <w:rsid w:val="00A54153"/>
    <w:rsid w:val="00A56A3F"/>
    <w:rsid w:val="00A61614"/>
    <w:rsid w:val="00A64F9A"/>
    <w:rsid w:val="00A6517C"/>
    <w:rsid w:val="00A71B09"/>
    <w:rsid w:val="00A72DB9"/>
    <w:rsid w:val="00A74BE2"/>
    <w:rsid w:val="00A806F3"/>
    <w:rsid w:val="00A85FC9"/>
    <w:rsid w:val="00A9155B"/>
    <w:rsid w:val="00AB4ECC"/>
    <w:rsid w:val="00AB55D7"/>
    <w:rsid w:val="00AC3409"/>
    <w:rsid w:val="00AC41EA"/>
    <w:rsid w:val="00AC78FF"/>
    <w:rsid w:val="00AD2AB0"/>
    <w:rsid w:val="00AF0690"/>
    <w:rsid w:val="00B06F48"/>
    <w:rsid w:val="00B11A9D"/>
    <w:rsid w:val="00B14E5B"/>
    <w:rsid w:val="00B21D1F"/>
    <w:rsid w:val="00B22AFA"/>
    <w:rsid w:val="00B31143"/>
    <w:rsid w:val="00B343C2"/>
    <w:rsid w:val="00B36680"/>
    <w:rsid w:val="00B36A88"/>
    <w:rsid w:val="00B41B66"/>
    <w:rsid w:val="00B470C9"/>
    <w:rsid w:val="00B84C2A"/>
    <w:rsid w:val="00B84F5E"/>
    <w:rsid w:val="00B91F65"/>
    <w:rsid w:val="00BA0391"/>
    <w:rsid w:val="00BC212D"/>
    <w:rsid w:val="00BC2CE5"/>
    <w:rsid w:val="00BC4FB8"/>
    <w:rsid w:val="00BE044A"/>
    <w:rsid w:val="00BE210B"/>
    <w:rsid w:val="00BF08D2"/>
    <w:rsid w:val="00C0034F"/>
    <w:rsid w:val="00C05A4D"/>
    <w:rsid w:val="00C06EC0"/>
    <w:rsid w:val="00C22469"/>
    <w:rsid w:val="00C24B15"/>
    <w:rsid w:val="00C264F2"/>
    <w:rsid w:val="00C2718F"/>
    <w:rsid w:val="00C3274A"/>
    <w:rsid w:val="00C345FD"/>
    <w:rsid w:val="00C41E1D"/>
    <w:rsid w:val="00C436EC"/>
    <w:rsid w:val="00C454ED"/>
    <w:rsid w:val="00C4684C"/>
    <w:rsid w:val="00C4718F"/>
    <w:rsid w:val="00C5052D"/>
    <w:rsid w:val="00C642BB"/>
    <w:rsid w:val="00C70BFB"/>
    <w:rsid w:val="00C72135"/>
    <w:rsid w:val="00C73FC3"/>
    <w:rsid w:val="00C7497F"/>
    <w:rsid w:val="00C76A4E"/>
    <w:rsid w:val="00C805C2"/>
    <w:rsid w:val="00C81576"/>
    <w:rsid w:val="00C94911"/>
    <w:rsid w:val="00C95788"/>
    <w:rsid w:val="00CA207F"/>
    <w:rsid w:val="00CA4D54"/>
    <w:rsid w:val="00CA5F14"/>
    <w:rsid w:val="00CB203D"/>
    <w:rsid w:val="00CB693F"/>
    <w:rsid w:val="00CB757B"/>
    <w:rsid w:val="00CC4684"/>
    <w:rsid w:val="00CC5D16"/>
    <w:rsid w:val="00CD0676"/>
    <w:rsid w:val="00CD6C18"/>
    <w:rsid w:val="00CF1398"/>
    <w:rsid w:val="00CF25AC"/>
    <w:rsid w:val="00CF4E22"/>
    <w:rsid w:val="00CF7D4E"/>
    <w:rsid w:val="00D02855"/>
    <w:rsid w:val="00D0504F"/>
    <w:rsid w:val="00D15EE8"/>
    <w:rsid w:val="00D23DC6"/>
    <w:rsid w:val="00D27F25"/>
    <w:rsid w:val="00D46F77"/>
    <w:rsid w:val="00D54AED"/>
    <w:rsid w:val="00D54F66"/>
    <w:rsid w:val="00D550C5"/>
    <w:rsid w:val="00D56FC8"/>
    <w:rsid w:val="00D62CF6"/>
    <w:rsid w:val="00D642AE"/>
    <w:rsid w:val="00D73DE2"/>
    <w:rsid w:val="00D75CFD"/>
    <w:rsid w:val="00D802C1"/>
    <w:rsid w:val="00D81548"/>
    <w:rsid w:val="00D82417"/>
    <w:rsid w:val="00D85388"/>
    <w:rsid w:val="00D93AA6"/>
    <w:rsid w:val="00D943A5"/>
    <w:rsid w:val="00D95479"/>
    <w:rsid w:val="00DA1BEC"/>
    <w:rsid w:val="00DB0FB6"/>
    <w:rsid w:val="00DB40AF"/>
    <w:rsid w:val="00DC3B3B"/>
    <w:rsid w:val="00DC3E6F"/>
    <w:rsid w:val="00DC474E"/>
    <w:rsid w:val="00DC4B60"/>
    <w:rsid w:val="00DC768B"/>
    <w:rsid w:val="00DF1DA5"/>
    <w:rsid w:val="00DF3477"/>
    <w:rsid w:val="00DF533A"/>
    <w:rsid w:val="00E04780"/>
    <w:rsid w:val="00E11849"/>
    <w:rsid w:val="00E11F8E"/>
    <w:rsid w:val="00E22999"/>
    <w:rsid w:val="00E44F48"/>
    <w:rsid w:val="00E45053"/>
    <w:rsid w:val="00E46667"/>
    <w:rsid w:val="00E47880"/>
    <w:rsid w:val="00E530D0"/>
    <w:rsid w:val="00E53CCA"/>
    <w:rsid w:val="00E63191"/>
    <w:rsid w:val="00E74A09"/>
    <w:rsid w:val="00E8459A"/>
    <w:rsid w:val="00E901DA"/>
    <w:rsid w:val="00EB0564"/>
    <w:rsid w:val="00EC6851"/>
    <w:rsid w:val="00ED138B"/>
    <w:rsid w:val="00ED5E43"/>
    <w:rsid w:val="00EE3CFD"/>
    <w:rsid w:val="00EE6309"/>
    <w:rsid w:val="00F02007"/>
    <w:rsid w:val="00F02752"/>
    <w:rsid w:val="00F032CF"/>
    <w:rsid w:val="00F12F4E"/>
    <w:rsid w:val="00F21222"/>
    <w:rsid w:val="00F21422"/>
    <w:rsid w:val="00F256B4"/>
    <w:rsid w:val="00F303EB"/>
    <w:rsid w:val="00F31A79"/>
    <w:rsid w:val="00F4066E"/>
    <w:rsid w:val="00F46CF3"/>
    <w:rsid w:val="00F56B5A"/>
    <w:rsid w:val="00F6600A"/>
    <w:rsid w:val="00F852ED"/>
    <w:rsid w:val="00F85C9A"/>
    <w:rsid w:val="00F86879"/>
    <w:rsid w:val="00F9203C"/>
    <w:rsid w:val="00F95BD0"/>
    <w:rsid w:val="00F95E8E"/>
    <w:rsid w:val="00F9767C"/>
    <w:rsid w:val="00FA7A23"/>
    <w:rsid w:val="00FB1D2C"/>
    <w:rsid w:val="00FB3889"/>
    <w:rsid w:val="00FB5AC1"/>
    <w:rsid w:val="00FB63C3"/>
    <w:rsid w:val="00FC684E"/>
    <w:rsid w:val="00FC702B"/>
    <w:rsid w:val="00FE15F3"/>
    <w:rsid w:val="00FF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E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0119"/>
    <w:pPr>
      <w:keepNext/>
      <w:spacing w:after="120"/>
      <w:outlineLvl w:val="0"/>
    </w:pPr>
    <w:rPr>
      <w:rFonts w:cs="Times New Roman (Body CS)"/>
      <w:color w:val="404040" w:themeColor="text1" w:themeTint="BF"/>
      <w:sz w:val="4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119"/>
    <w:pPr>
      <w:keepNext/>
      <w:spacing w:after="80"/>
      <w:outlineLvl w:val="1"/>
    </w:pPr>
    <w:rPr>
      <w:color w:val="3C7D22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outlineLvl w:val="2"/>
    </w:pPr>
    <w:rPr>
      <w:b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outlineLvl w:val="3"/>
    </w:pPr>
    <w:rPr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0119"/>
    <w:rPr>
      <w:rFonts w:ascii="Century Gothic" w:hAnsi="Century Gothic" w:cs="Times New Roman (Body CS)"/>
      <w:color w:val="404040" w:themeColor="text1" w:themeTint="BF"/>
      <w:sz w:val="4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90119"/>
    <w:rPr>
      <w:rFonts w:ascii="Century Gothic" w:hAnsi="Century Gothic"/>
      <w:color w:val="3C7D22"/>
      <w:sz w:val="32"/>
    </w:rPr>
  </w:style>
  <w:style w:type="paragraph" w:styleId="BodyText">
    <w:name w:val="Body Text"/>
    <w:basedOn w:val="Normal"/>
    <w:link w:val="BodyTextChar"/>
    <w:uiPriority w:val="99"/>
    <w:unhideWhenUsed/>
    <w:rsid w:val="00480F66"/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0F4761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autoRedefine/>
    <w:uiPriority w:val="34"/>
    <w:qFormat/>
    <w:rsid w:val="00A9155B"/>
    <w:pPr>
      <w:numPr>
        <w:numId w:val="35"/>
      </w:numPr>
      <w:spacing w:before="120"/>
    </w:p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21422"/>
    <w:rPr>
      <w:color w:val="605E5C"/>
      <w:shd w:val="clear" w:color="auto" w:fill="E1DFDD"/>
    </w:rPr>
  </w:style>
  <w:style w:type="paragraph" w:customStyle="1" w:styleId="Style1">
    <w:name w:val="Style1"/>
    <w:basedOn w:val="Heading1"/>
    <w:qFormat/>
    <w:rsid w:val="004E0F3F"/>
    <w:rPr>
      <w:cap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0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994</Words>
  <Characters>5670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Hansen Han （韩辉）</cp:lastModifiedBy>
  <cp:revision>9</cp:revision>
  <cp:lastPrinted>2019-01-22T01:48:00Z</cp:lastPrinted>
  <dcterms:created xsi:type="dcterms:W3CDTF">2025-01-04T22:16:00Z</dcterms:created>
  <dcterms:modified xsi:type="dcterms:W3CDTF">2025-05-12T03:39:00Z</dcterms:modified>
</cp:coreProperties>
</file>